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0BED" w:rsidRDefault="00E00BED" w:rsidP="00E00BED">
      <w:pPr>
        <w:pStyle w:val="FirstParagraph"/>
      </w:pPr>
      <w:r>
        <w:t>60.  August 30, 1710.</w:t>
      </w:r>
      <w:r>
        <w:rPr>
          <w:rStyle w:val="FootnoteReference"/>
        </w:rPr>
        <w:footnoteReference w:id="1"/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hl Edle</w:t>
      </w:r>
      <w:r>
        <w:rPr>
          <w:rStyle w:val="FootnoteReference"/>
        </w:rPr>
        <w:footnoteReference w:id="2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selben sehr angenehmes unter dem 15ten diese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uffenden Monaths habe mit letzter </w:t>
      </w:r>
      <w:r>
        <w:rPr>
          <w:rStyle w:val="Italics"/>
          <w:sz w:val="21"/>
          <w:szCs w:val="21"/>
        </w:rPr>
        <w:t>ordinari</w:t>
      </w:r>
      <w:r>
        <w:rPr>
          <w:rStyle w:val="FootnoteReference"/>
          <w:sz w:val="21"/>
          <w:szCs w:val="21"/>
        </w:rPr>
        <w:footnoteReference w:id="3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sambt Ihrer Hoch mögenden der Herren </w:t>
      </w:r>
      <w:r>
        <w:rPr>
          <w:rStyle w:val="Italics"/>
          <w:sz w:val="21"/>
          <w:szCs w:val="21"/>
        </w:rPr>
        <w:t>General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taaten resolution von 2ten </w:t>
      </w:r>
      <w:r>
        <w:rPr>
          <w:rStyle w:val="Italics"/>
          <w:sz w:val="21"/>
          <w:szCs w:val="21"/>
        </w:rPr>
        <w:t>Currentis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wie auch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tter of exchang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echßelbrieff à Rthlr.[Reichsthaler] 200 </w:t>
      </w:r>
      <w:r>
        <w:rPr>
          <w:rStyle w:val="Italics"/>
          <w:sz w:val="21"/>
          <w:szCs w:val="21"/>
        </w:rPr>
        <w:t>species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und de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ygelegten </w:t>
      </w:r>
      <w:r>
        <w:rPr>
          <w:rStyle w:val="Italics"/>
          <w:sz w:val="21"/>
          <w:szCs w:val="21"/>
        </w:rPr>
        <w:t>Cop</w:t>
      </w:r>
      <w:r>
        <w:rPr>
          <w:sz w:val="21"/>
          <w:szCs w:val="21"/>
        </w:rPr>
        <w:t>ÿien so wohl der Konigh. Preüßisch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scripten</w:t>
      </w:r>
      <w:r>
        <w:rPr>
          <w:sz w:val="21"/>
          <w:szCs w:val="21"/>
        </w:rPr>
        <w:t xml:space="preserve"> an diessen </w:t>
      </w:r>
      <w:r>
        <w:rPr>
          <w:rStyle w:val="Italics"/>
          <w:sz w:val="21"/>
          <w:szCs w:val="21"/>
        </w:rPr>
        <w:t>Minister</w:t>
      </w:r>
      <w:r>
        <w:rPr>
          <w:sz w:val="21"/>
          <w:szCs w:val="21"/>
        </w:rPr>
        <w:t xml:space="preserve"> zu Hamburg, al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letzteren unterthänigsten </w:t>
      </w:r>
      <w:r>
        <w:rPr>
          <w:rStyle w:val="Italics"/>
          <w:sz w:val="21"/>
          <w:szCs w:val="21"/>
        </w:rPr>
        <w:t>Relation</w:t>
      </w:r>
      <w:r>
        <w:rPr>
          <w:sz w:val="21"/>
          <w:szCs w:val="21"/>
        </w:rPr>
        <w:t>, zu rech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halten, habe auch auß beÿden ersteren des mehre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sehen, was so wohl Ihro Hochmögenden in </w:t>
      </w:r>
      <w:r>
        <w:rPr>
          <w:rStyle w:val="Italics"/>
          <w:sz w:val="21"/>
          <w:szCs w:val="21"/>
        </w:rPr>
        <w:t>puncto</w:t>
      </w:r>
      <w:r>
        <w:rPr>
          <w:rStyle w:val="FootnoteReference"/>
          <w:sz w:val="21"/>
          <w:szCs w:val="21"/>
        </w:rPr>
        <w:footnoteReference w:id="6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in hiesigem Lobl[ich]en Canton sich noch befinden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rmen und hart getruckten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mir ferner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nädigst zu </w:t>
      </w:r>
      <w:r>
        <w:rPr>
          <w:rStyle w:val="Italics"/>
          <w:sz w:val="21"/>
          <w:szCs w:val="21"/>
        </w:rPr>
        <w:t>committiren</w:t>
      </w:r>
      <w:r>
        <w:rPr>
          <w:sz w:val="21"/>
          <w:szCs w:val="21"/>
        </w:rPr>
        <w:t xml:space="preserve"> belieben, alß was mein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geehrten Herren </w:t>
      </w:r>
      <w:r>
        <w:rPr>
          <w:rStyle w:val="Italics"/>
          <w:sz w:val="21"/>
          <w:szCs w:val="21"/>
        </w:rPr>
        <w:t>intuitu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dieser armen Leüth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gen zu meiner </w:t>
      </w:r>
      <w:r>
        <w:rPr>
          <w:rStyle w:val="Italics"/>
          <w:sz w:val="21"/>
          <w:szCs w:val="21"/>
        </w:rPr>
        <w:t>notice</w:t>
      </w:r>
      <w:r>
        <w:rPr>
          <w:sz w:val="21"/>
          <w:szCs w:val="21"/>
        </w:rPr>
        <w:t xml:space="preserve"> weiters anfügen wollen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 mehreren außführlich ersehen, werde auch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horsambst nicht ermanglen so wohl Ihrer hochmogend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nädigsten befehl alß meiner Hochgeehrten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langen nach bestem meinem vermögen, nach zu leb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, wo es anderst Gott gefält, und es sonsten imm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lich, dies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200 rixdolla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sympathy for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rmen verfolgten und übel geplag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schen einiger maßen Ihrer Hochmögenden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r Hochgeehrten Herren </w:t>
      </w:r>
      <w:r>
        <w:rPr>
          <w:rStyle w:val="Italics"/>
          <w:sz w:val="21"/>
          <w:szCs w:val="21"/>
        </w:rPr>
        <w:t>intention</w:t>
      </w:r>
      <w:r>
        <w:rPr>
          <w:sz w:val="21"/>
          <w:szCs w:val="21"/>
        </w:rPr>
        <w:t xml:space="preserve"> gemäß mög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ige erleichterung ihres Creützes verschaffet wird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Seit meinen letzteren ist, so viel mir wissent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n gutten Leüthen weg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persecution by, 1710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ringste veränderun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fürgefallen, sondern die vormahls ernandt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angene seind noch immer gefangen, und die hin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wieder verstrewte seind noch immer verstrewt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daß auch bis auff diese stundt die von Ihr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önigl[ich]  Mayh[je]st[ät] von Preüßen verlangte </w:t>
      </w:r>
      <w:r>
        <w:rPr>
          <w:rStyle w:val="Italics"/>
          <w:sz w:val="21"/>
          <w:szCs w:val="21"/>
        </w:rPr>
        <w:t>netto</w:t>
      </w:r>
      <w:r>
        <w:rPr>
          <w:rStyle w:val="FootnoteReference"/>
          <w:sz w:val="21"/>
          <w:szCs w:val="21"/>
        </w:rPr>
        <w:footnoteReference w:id="8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ausführlich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:no complete listin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zeichnus der in Hiesigem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sich noch befindenten </w:t>
      </w:r>
      <w:r>
        <w:rPr>
          <w:rStyle w:val="Italics"/>
          <w:sz w:val="21"/>
          <w:szCs w:val="21"/>
        </w:rPr>
        <w:t>Mennonitten</w:t>
      </w:r>
      <w:r>
        <w:rPr>
          <w:sz w:val="21"/>
          <w:szCs w:val="21"/>
        </w:rPr>
        <w:t xml:space="preserve"> ihr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ofession, Mitteln x. x. [etc., etc.] noch nicht verfertige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worden, noch verfertigen werden können. 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ssen ohnerachtet aber habe ich meines Ortt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unterlaßen mich unter der Handt und bey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n sich eraügneten gelegenheiten dahin zu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arbeiten, damit diesen armen Leüthen einig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inderung möge verschaffet werden, zu welchem end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dann auch einige </w:t>
      </w:r>
      <w:r>
        <w:rPr>
          <w:rStyle w:val="Italics"/>
          <w:sz w:val="21"/>
          <w:szCs w:val="21"/>
        </w:rPr>
        <w:t>Co</w:t>
      </w:r>
      <w:r>
        <w:rPr>
          <w:sz w:val="21"/>
          <w:szCs w:val="21"/>
        </w:rPr>
        <w:t>peÿen so wohl der für einem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:of three Bernese Anabaptists"</w:instrText>
      </w:r>
      <w:r>
        <w:rPr>
          <w:sz w:val="21"/>
          <w:szCs w:val="21"/>
        </w:rPr>
        <w:fldChar w:fldCharType="end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lobl[ichen] </w:t>
      </w:r>
      <w:r>
        <w:rPr>
          <w:rStyle w:val="Italics"/>
          <w:sz w:val="21"/>
          <w:szCs w:val="21"/>
        </w:rPr>
        <w:t>Magistrat</w:t>
      </w:r>
      <w:r>
        <w:rPr>
          <w:sz w:val="21"/>
          <w:szCs w:val="21"/>
        </w:rPr>
        <w:t xml:space="preserve"> zu </w:t>
      </w:r>
      <w:r>
        <w:rPr>
          <w:rStyle w:val="Italics"/>
          <w:sz w:val="21"/>
          <w:szCs w:val="21"/>
        </w:rPr>
        <w:t>Amsterdam</w:t>
      </w:r>
      <w:r>
        <w:rPr>
          <w:sz w:val="21"/>
          <w:szCs w:val="21"/>
        </w:rPr>
        <w:t xml:space="preserve"> von denen dreÿ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erischen </w:t>
      </w:r>
      <w:r>
        <w:rPr>
          <w:rStyle w:val="Italics"/>
          <w:sz w:val="21"/>
          <w:szCs w:val="21"/>
        </w:rPr>
        <w:t>Mennonitten</w:t>
      </w:r>
      <w:r>
        <w:rPr>
          <w:sz w:val="21"/>
          <w:szCs w:val="21"/>
        </w:rPr>
        <w:t xml:space="preserve"> abgelegten glaubens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kandnus, alß auch Ewer Meiner Hochgeehrten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über das an Ihro Hochmögende von einem Lobl[ichen]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ndt Bern abgelaßene antworttschreiben auffge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tzte vorstellungen, hin und wieder </w:t>
      </w:r>
      <w:r>
        <w:rPr>
          <w:rStyle w:val="Italics"/>
          <w:sz w:val="21"/>
          <w:szCs w:val="21"/>
        </w:rPr>
        <w:t>communiciret</w:t>
      </w:r>
      <w:r>
        <w:rPr>
          <w:sz w:val="21"/>
          <w:szCs w:val="21"/>
        </w:rPr>
        <w:t>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s dann auch durch die gnade Gottes so viel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ruchtet, daß beÿ vielen gemüthern schon ein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räfftige veränderung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favorable view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ünsten dieser arm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folgten Menschen verspüren können, so daß d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versichtlichen hoffnung gelebe, es dörffte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mi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hülff des Allerhochsten so wohl des herren vo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s</w:t>
      </w:r>
      <w:r>
        <w:rPr>
          <w:sz w:val="21"/>
          <w:szCs w:val="21"/>
        </w:rPr>
        <w:t xml:space="preserve"> alß meine Künfftige vorstellung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ielleicht nicht allerdings unfruchtbahr bleiben, zu mahl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nn es Meinen Hochgeehrten Herren belieben wolte,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r mit nächsten eine erklöckliche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anzahl—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ordrecht Confession of Faith:in German with Swiss testimonies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exemplarien</w:t>
      </w:r>
      <w:r>
        <w:rPr>
          <w:sz w:val="21"/>
          <w:szCs w:val="21"/>
        </w:rPr>
        <w:t xml:space="preserve"> ihrer glaubens-bekandnus und wa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selben etwann ferners anhängig, in Hochteütsch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prach zu zusenden, damit solche selbsten, al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ßwegen mir das allergeringste bedencken nich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che, wo es am meisten von nöthen, distribuiren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e oder distribuiren laßen könne.  Je ehender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un diese glaubens-bekendnus haben könte, j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sser und ersprießlicher solches seÿn würde, weshalb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n auch ohnmaßgeblich für nothwendig erachte,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mann solche ohnerachtet alles kostens mit de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nell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ostal syste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ostwagen, auff Franckfurt und von dana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ters auff Schaffhausen, und so ferners anhero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enden thäte, damit deren je ehender je bess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bhafft werden möge. 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n übers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tter of exchang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echßelbrieff </w:t>
      </w:r>
      <w:r>
        <w:rPr>
          <w:rStyle w:val="Italics"/>
          <w:sz w:val="21"/>
          <w:szCs w:val="21"/>
        </w:rPr>
        <w:t>à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200 rixdolla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thlr [Reichsthaler] 200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pecies werde an die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äsch, Richener (Ryhiner), and Soc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äsch, Richener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ocin</w:t>
      </w:r>
      <w:r>
        <w:rPr>
          <w:sz w:val="21"/>
          <w:szCs w:val="21"/>
        </w:rPr>
        <w:t xml:space="preserve">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s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asel </w:t>
      </w:r>
      <w:r>
        <w:rPr>
          <w:rStyle w:val="Italics"/>
          <w:sz w:val="21"/>
          <w:szCs w:val="21"/>
        </w:rPr>
        <w:t>pr</w:t>
      </w:r>
      <w:r>
        <w:rPr>
          <w:rStyle w:val="Italics"/>
          <w:i w:val="0"/>
          <w:iCs w:val="0"/>
          <w:sz w:val="21"/>
          <w:szCs w:val="21"/>
        </w:rPr>
        <w:t>æ</w:t>
      </w:r>
      <w:r>
        <w:rPr>
          <w:rStyle w:val="Italics"/>
          <w:sz w:val="21"/>
          <w:szCs w:val="21"/>
        </w:rPr>
        <w:t>sentiren</w:t>
      </w:r>
      <w:r>
        <w:rPr>
          <w:sz w:val="21"/>
          <w:szCs w:val="21"/>
        </w:rPr>
        <w:t xml:space="preserve"> lasßen, den </w:t>
      </w:r>
      <w:r>
        <w:rPr>
          <w:rStyle w:val="Italics"/>
          <w:sz w:val="21"/>
          <w:szCs w:val="21"/>
        </w:rPr>
        <w:t>Valo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mpfangen, darüber nach bestem meinem gewiss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trost der armen hierländischen </w:t>
      </w:r>
      <w:r>
        <w:rPr>
          <w:rStyle w:val="Italics"/>
          <w:sz w:val="21"/>
          <w:szCs w:val="21"/>
        </w:rPr>
        <w:t>Mennoni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poni</w:t>
      </w:r>
      <w:r>
        <w:rPr>
          <w:sz w:val="21"/>
          <w:szCs w:val="21"/>
        </w:rPr>
        <w:t>ren, und von allem Meinen Hochgeehrten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ertinente</w:t>
      </w:r>
      <w:r>
        <w:rPr>
          <w:sz w:val="21"/>
          <w:szCs w:val="21"/>
        </w:rPr>
        <w:t xml:space="preserve"> Rechnung halten.  Beÿ welchem anla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en Hochgeehrten Herren in verträwen eröff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llen, wie daß beÿ einigen hiesigen </w:t>
      </w:r>
      <w:r>
        <w:rPr>
          <w:rStyle w:val="Italics"/>
          <w:sz w:val="21"/>
          <w:szCs w:val="21"/>
        </w:rPr>
        <w:t>modera</w:t>
      </w:r>
      <w:r>
        <w:rPr>
          <w:sz w:val="21"/>
          <w:szCs w:val="21"/>
        </w:rPr>
        <w:t>ten gemüther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in vorschlag kommen daß man sich allen fleises dah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arbeiten müße, wie man etwann die arme </w:t>
      </w:r>
      <w:r>
        <w:rPr>
          <w:rStyle w:val="Italics"/>
          <w:sz w:val="21"/>
          <w:szCs w:val="21"/>
        </w:rPr>
        <w:t>Mennonit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m Landt behalten, und Sie in einen od[er] zweÿ gewiss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trict</w:t>
      </w:r>
      <w:r>
        <w:rPr>
          <w:sz w:val="21"/>
          <w:szCs w:val="21"/>
        </w:rPr>
        <w:t xml:space="preserve"> zusammen und also deren Predigern, welch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 in und umb ihre Gemeindten nicht leÿden wollen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 denen augen, Sie die </w:t>
      </w:r>
      <w:r>
        <w:rPr>
          <w:rStyle w:val="Italics"/>
          <w:sz w:val="21"/>
          <w:szCs w:val="21"/>
        </w:rPr>
        <w:t>Mennonitten</w:t>
      </w:r>
      <w:r>
        <w:rPr>
          <w:sz w:val="21"/>
          <w:szCs w:val="21"/>
        </w:rPr>
        <w:t xml:space="preserve"> aber zu ein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ölligen gewissens freÿheit bringen möge.  Zu dem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nde kommen zweÿ gewiss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amp reclamation projec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ößer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oder Moräste 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schlag, welche man ihnen etwann übergeben könte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sie solche austrocknen und nach verfliesun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r gewissen anzahl freyheits-Jahren der Obrigkeit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5]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gewöhnlichen zehenden darvor bezahlen, die außge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ocknete und fruchtbahr gemachte Felder aber kraff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über errichtenter tractaten immer und ewig al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 eigenthumb, nebst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ligion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reÿen und ungehinder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ligions</w:t>
      </w:r>
      <w:r>
        <w:rPr>
          <w:sz w:val="21"/>
          <w:szCs w:val="21"/>
        </w:rPr>
        <w:t xml:space="preserve"> übung, besitzen mögten.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Es seind dieser Möser oder Moräste zweÿ, d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te zwischen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châtel:Lak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Neüburger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iel, Lak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ieler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urten (Morat), Lak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urtener   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e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urt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urten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rbe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Aarberg; Der ander am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üburger See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Yverdon (Yverdun), Vaud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Ÿverdun</w:t>
      </w:r>
      <w:r>
        <w:rPr>
          <w:sz w:val="21"/>
          <w:szCs w:val="21"/>
        </w:rPr>
        <w:t xml:space="preserve">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rbe in Vau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rben,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t ein jeder auffs wenigste 3 oder 4 stund weg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m begriff oder </w:t>
      </w:r>
      <w:r>
        <w:rPr>
          <w:rStyle w:val="Italics"/>
          <w:sz w:val="21"/>
          <w:szCs w:val="21"/>
        </w:rPr>
        <w:t>circumferent[ia]</w:t>
      </w:r>
      <w:r>
        <w:rPr>
          <w:sz w:val="21"/>
          <w:szCs w:val="21"/>
        </w:rPr>
        <w:t>.  Weilen ab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abgrabung und außtrocknung dieser Morästen wi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auffbauwung der benöthigten wohnungen, Schewren</w:t>
      </w:r>
      <w:r>
        <w:rPr>
          <w:rStyle w:val="FootnoteReference"/>
          <w:sz w:val="21"/>
          <w:szCs w:val="21"/>
        </w:rPr>
        <w:footnoteReference w:id="12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tällen, ohnerachtet ersteres, nemblich die ab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abung gedachter Morästen, welche in einem schönen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benen und fruchtbahren Land gelegen, nach außsag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iger über diese materie verständigen person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antz leicht geschehen kann, nicht geringe spesen erforder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örfften, welche denen hiesigen armen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alle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tragen zu schwer seÿn würdern, so habe beÿ Mei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geehrten Herren hiermit anfragen wollen, ob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e, falß mann obgedachter Morästen wegen mi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m Lobl[ichen] Standt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Bern zu einigen tractaten 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favor</w:t>
      </w:r>
      <w:r>
        <w:rPr>
          <w:sz w:val="21"/>
          <w:szCs w:val="21"/>
        </w:rPr>
        <w:t xml:space="preserve"> der armen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gelangen möchte, mi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ülff und zuthun ihrer glaubens-genossen zu Hamburg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]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nderstwo, nicht gerathen finden könten dero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esigen glaubens-genossen mit erklöckli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amp reclamation project:money needed fo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l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und anderen milden handreichungen bis di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trocknung dieser Morästen und die anbauwun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der eroberten Landereÿen zum volligen Stand gebracht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lthätigst beÿzu springen, damit durch diese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tel dero Mitbrüder in hiesigen Landen mög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halten, und ihres glaubens wegen fürs künfftig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eine völlige freÿheit gesetzet werden.  Mein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geehrte herren seÿen so gut und </w:t>
      </w:r>
      <w:r>
        <w:rPr>
          <w:rStyle w:val="Italics"/>
          <w:sz w:val="21"/>
          <w:szCs w:val="21"/>
        </w:rPr>
        <w:t>reflec</w:t>
      </w:r>
      <w:r>
        <w:rPr>
          <w:sz w:val="21"/>
          <w:szCs w:val="21"/>
        </w:rPr>
        <w:t>ti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über, eröffnen mir so dann dero gedanck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balden nur immer möglich, damit mann allhi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ÿ denen freünden auch seine </w:t>
      </w:r>
      <w:r>
        <w:rPr>
          <w:rStyle w:val="Italics"/>
          <w:sz w:val="21"/>
          <w:szCs w:val="21"/>
        </w:rPr>
        <w:t>mesures</w:t>
      </w:r>
      <w:r>
        <w:rPr>
          <w:sz w:val="21"/>
          <w:szCs w:val="21"/>
        </w:rPr>
        <w:t xml:space="preserve"> darnach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hmen könne.  Ich lebe der vesten zuversicht, da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nn die hieländische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in diesen vorschla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willigen solten, woran dann nicht zweiffelen will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mann hiesigen ortts versichert seÿn könte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die </w:t>
      </w:r>
      <w:r>
        <w:rPr>
          <w:rStyle w:val="Italics"/>
          <w:sz w:val="21"/>
          <w:szCs w:val="21"/>
        </w:rPr>
        <w:t>Mennon</w:t>
      </w:r>
      <w:r>
        <w:rPr>
          <w:sz w:val="21"/>
          <w:szCs w:val="21"/>
        </w:rPr>
        <w:t>itten gemeindtens in de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einigten Niederlanden, zu Hamburg und ander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, denen hiesigen zu diesem vorhaben kräfftig unt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arme greiffen würden, mann mit der Hülff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ottes und beystandt der allhiesigen </w:t>
      </w:r>
      <w:r>
        <w:rPr>
          <w:rStyle w:val="Italics"/>
          <w:sz w:val="21"/>
          <w:szCs w:val="21"/>
        </w:rPr>
        <w:t>modera</w:t>
      </w:r>
      <w:r>
        <w:rPr>
          <w:sz w:val="21"/>
          <w:szCs w:val="21"/>
        </w:rPr>
        <w:t>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müthern, dieses établissement der hiesig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rmen </w:t>
      </w:r>
      <w:r>
        <w:rPr>
          <w:rStyle w:val="Italics"/>
          <w:sz w:val="21"/>
          <w:szCs w:val="21"/>
        </w:rPr>
        <w:t>Mennoni</w:t>
      </w:r>
      <w:r>
        <w:rPr>
          <w:sz w:val="21"/>
          <w:szCs w:val="21"/>
        </w:rPr>
        <w:t>ten etwann zu einem erwüsch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effect</w:t>
      </w:r>
      <w:r>
        <w:rPr>
          <w:sz w:val="21"/>
          <w:szCs w:val="21"/>
        </w:rPr>
        <w:t xml:space="preserve"> bringen, und damit ihrem elend und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7]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truckung ein end machen könte.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o bald der Herr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 allhi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gelangt seÿn wird, so werde mit ihme so wohl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über die </w:t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 ihrer Hochmögenden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en Hochgeehrten Herren verlangen, alß dies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rschlag und dessen </w:t>
      </w:r>
      <w:r>
        <w:rPr>
          <w:rStyle w:val="Italics"/>
          <w:sz w:val="21"/>
          <w:szCs w:val="21"/>
        </w:rPr>
        <w:t>effectu</w:t>
      </w:r>
      <w:r>
        <w:rPr>
          <w:sz w:val="21"/>
          <w:szCs w:val="21"/>
        </w:rPr>
        <w:t>irung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con</w:t>
      </w:r>
      <w:r>
        <w:rPr>
          <w:sz w:val="21"/>
          <w:szCs w:val="21"/>
        </w:rPr>
        <w:t xml:space="preserve">feriren,  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mit ihme sehen, wie denen hiesigen arm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ennoni</w:t>
      </w:r>
      <w:r>
        <w:rPr>
          <w:sz w:val="21"/>
          <w:szCs w:val="21"/>
        </w:rPr>
        <w:t>tten am besten möge geholffen werd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Biß dahero habe die arme gefangene 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en banden nich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planned to visit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suchen können, weilen d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r</w:t>
      </w:r>
      <w:r>
        <w:rPr>
          <w:sz w:val="21"/>
          <w:szCs w:val="21"/>
        </w:rPr>
        <w:t>æ</w:t>
      </w:r>
      <w:r>
        <w:rPr>
          <w:rStyle w:val="Italics"/>
          <w:sz w:val="21"/>
          <w:szCs w:val="21"/>
        </w:rPr>
        <w:t>sident</w:t>
      </w:r>
      <w:r>
        <w:rPr>
          <w:sz w:val="21"/>
          <w:szCs w:val="21"/>
        </w:rPr>
        <w:t xml:space="preserve"> von der Taüffer Cammer, von welchem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r>
        <w:rPr>
          <w:rStyle w:val="Italics"/>
          <w:sz w:val="21"/>
          <w:szCs w:val="21"/>
        </w:rPr>
        <w:t>permission</w:t>
      </w:r>
      <w:r>
        <w:rPr>
          <w:sz w:val="21"/>
          <w:szCs w:val="21"/>
        </w:rPr>
        <w:t xml:space="preserve"> haben müß, abwesent gewesen;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s soll aber mit nächstem geschehen,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dessen verbleibe nebst hertzlicher begrüßun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chönster meiner empfehlung in dero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ächtiges gebett.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einer hochgeehrten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rn den 30. Augusti</w:t>
      </w:r>
    </w:p>
    <w:p w:rsidR="00E00BED" w:rsidRDefault="00E00BED" w:rsidP="00E00BED">
      <w:pPr>
        <w:pStyle w:val="OriginalText"/>
        <w:tabs>
          <w:tab w:val="left" w:pos="1320"/>
        </w:tabs>
        <w:rPr>
          <w:sz w:val="21"/>
          <w:szCs w:val="21"/>
        </w:rPr>
      </w:pPr>
      <w:r>
        <w:rPr>
          <w:sz w:val="21"/>
          <w:szCs w:val="21"/>
        </w:rPr>
        <w:tab/>
        <w:t>1710././</w:t>
      </w:r>
    </w:p>
    <w:p w:rsidR="00E00BED" w:rsidRDefault="00E00BED" w:rsidP="00E00BED">
      <w:pPr>
        <w:pStyle w:val="OriginalText"/>
        <w:tabs>
          <w:tab w:val="left" w:pos="3300"/>
        </w:tabs>
        <w:rPr>
          <w:sz w:val="21"/>
          <w:szCs w:val="21"/>
        </w:rPr>
      </w:pPr>
      <w:r>
        <w:rPr>
          <w:sz w:val="21"/>
          <w:szCs w:val="21"/>
        </w:rPr>
        <w:tab/>
        <w:t>Ergebenster Diener</w:t>
      </w:r>
    </w:p>
    <w:p w:rsidR="00E00BED" w:rsidRDefault="00E00BED" w:rsidP="00E00BED">
      <w:pPr>
        <w:pStyle w:val="OriginalText"/>
        <w:tabs>
          <w:tab w:val="left" w:pos="3880"/>
        </w:tabs>
        <w:rPr>
          <w:sz w:val="21"/>
          <w:szCs w:val="21"/>
        </w:rPr>
      </w:pPr>
      <w:r>
        <w:rPr>
          <w:sz w:val="21"/>
          <w:szCs w:val="21"/>
        </w:rPr>
        <w:tab/>
        <w:t>Johann Ludwig Runckel.</w:t>
      </w:r>
    </w:p>
    <w:p w:rsidR="0084002E" w:rsidRDefault="0084002E">
      <w:bookmarkStart w:id="0" w:name="_GoBack"/>
      <w:bookmarkEnd w:id="0"/>
    </w:p>
    <w:sectPr w:rsidR="0084002E" w:rsidSect="008C3758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0BED" w:rsidRDefault="00E00BED" w:rsidP="00E00BED">
      <w:pPr>
        <w:spacing w:after="0" w:line="240" w:lineRule="auto"/>
      </w:pPr>
      <w:r>
        <w:separator/>
      </w:r>
    </w:p>
  </w:endnote>
  <w:endnote w:type="continuationSeparator" w:id="0">
    <w:p w:rsidR="00E00BED" w:rsidRDefault="00E00BED" w:rsidP="00E00B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0BED" w:rsidRDefault="00E00BED" w:rsidP="00E00BED">
      <w:pPr>
        <w:spacing w:after="0" w:line="240" w:lineRule="auto"/>
      </w:pPr>
      <w:r>
        <w:separator/>
      </w:r>
    </w:p>
  </w:footnote>
  <w:footnote w:type="continuationSeparator" w:id="0">
    <w:p w:rsidR="00E00BED" w:rsidRDefault="00E00BED" w:rsidP="00E00BED">
      <w:pPr>
        <w:spacing w:after="0" w:line="240" w:lineRule="auto"/>
      </w:pPr>
      <w:r>
        <w:continuationSeparator/>
      </w:r>
    </w:p>
  </w:footnote>
  <w:footnote w:id="1">
    <w:p w:rsidR="00E00BED" w:rsidRDefault="00E00BED" w:rsidP="00E00BE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0</w:t>
      </w:r>
      <w:r>
        <w:tab/>
      </w:r>
      <w:r>
        <w:rPr>
          <w:rStyle w:val="FootnoteReference"/>
        </w:rPr>
        <w:tab/>
      </w:r>
      <w:r>
        <w:t xml:space="preserve">This is A 1271 from the De Hoop Scheffer </w:t>
      </w:r>
      <w:r>
        <w:rPr>
          <w:rStyle w:val="Italics"/>
        </w:rPr>
        <w:t>Inventaris</w:t>
      </w:r>
      <w:r>
        <w:t>.</w:t>
      </w:r>
    </w:p>
    <w:p w:rsidR="00E00BED" w:rsidRDefault="00E00BED" w:rsidP="00E00BED">
      <w:pPr>
        <w:pStyle w:val="FootnoteText"/>
      </w:pPr>
    </w:p>
  </w:footnote>
  <w:footnote w:id="2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E00BED" w:rsidRDefault="00E00BED" w:rsidP="00E00BED">
      <w:pPr>
        <w:pStyle w:val="Footnote-OneDigit"/>
      </w:pPr>
    </w:p>
  </w:footnote>
  <w:footnote w:id="3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 xml:space="preserve">“De ordinaris Post,” Gulik </w:t>
      </w:r>
      <w:r>
        <w:rPr>
          <w:rStyle w:val="Italics"/>
        </w:rPr>
        <w:t>DB</w:t>
      </w:r>
      <w:r>
        <w:t xml:space="preserve"> (1909) p. 136.</w:t>
      </w:r>
    </w:p>
    <w:p w:rsidR="00E00BED" w:rsidRDefault="00E00BED" w:rsidP="00E00BED">
      <w:pPr>
        <w:pStyle w:val="Footnote-OneDigit"/>
      </w:pPr>
    </w:p>
  </w:footnote>
  <w:footnote w:id="4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“Des laufenden Monats.”</w:t>
      </w:r>
    </w:p>
    <w:p w:rsidR="00E00BED" w:rsidRDefault="00E00BED" w:rsidP="00E00BED">
      <w:pPr>
        <w:pStyle w:val="Footnote-OneDigit"/>
      </w:pPr>
    </w:p>
  </w:footnote>
  <w:footnote w:id="5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“money, in cash” (German).</w:t>
      </w:r>
    </w:p>
    <w:p w:rsidR="00E00BED" w:rsidRDefault="00E00BED" w:rsidP="00E00BED">
      <w:pPr>
        <w:pStyle w:val="Footnote-OneDigit"/>
      </w:pPr>
    </w:p>
  </w:footnote>
  <w:footnote w:id="6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“Punkt, Hauptsache.”</w:t>
      </w:r>
    </w:p>
    <w:p w:rsidR="00E00BED" w:rsidRDefault="00E00BED" w:rsidP="00E00BED">
      <w:pPr>
        <w:pStyle w:val="Footnote-OneDigit"/>
      </w:pPr>
    </w:p>
  </w:footnote>
  <w:footnote w:id="7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tuitus</w:t>
      </w:r>
      <w:r>
        <w:t xml:space="preserve"> (Latin), “view”; only in ablative singular “regard, consideration.”  Here it is redundant.</w:t>
      </w:r>
    </w:p>
    <w:p w:rsidR="00E00BED" w:rsidRDefault="00E00BED" w:rsidP="00E00BED">
      <w:pPr>
        <w:pStyle w:val="Footnote-OneDigit"/>
      </w:pPr>
    </w:p>
  </w:footnote>
  <w:footnote w:id="8">
    <w:p w:rsidR="00E00BED" w:rsidRDefault="00E00BED" w:rsidP="00E00BED">
      <w:pPr>
        <w:pStyle w:val="FirstFootnoteinColumnLine"/>
      </w:pPr>
      <w:r>
        <w:rPr>
          <w:vertAlign w:val="superscript"/>
        </w:rPr>
        <w:footnoteRef/>
      </w:r>
      <w:r>
        <w:tab/>
        <w:t>“rein,” perhaps in the sense of “genau” (Kaufmannsprache).</w:t>
      </w:r>
    </w:p>
    <w:p w:rsidR="00E00BED" w:rsidRDefault="00E00BED" w:rsidP="00E00BED">
      <w:pPr>
        <w:pStyle w:val="FirstFootnoteinColumnLine"/>
      </w:pPr>
    </w:p>
  </w:footnote>
  <w:footnote w:id="9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“venture, dare, presume.“</w:t>
      </w:r>
    </w:p>
    <w:p w:rsidR="00E00BED" w:rsidRDefault="00E00BED" w:rsidP="00E00BED">
      <w:pPr>
        <w:pStyle w:val="Footnote-OneDigit"/>
      </w:pPr>
    </w:p>
  </w:footnote>
  <w:footnote w:id="10">
    <w:p w:rsidR="00E00BED" w:rsidRDefault="00E00BED" w:rsidP="00E00BED">
      <w:pPr>
        <w:pStyle w:val="Footnote-TwoDigit"/>
      </w:pPr>
      <w:r>
        <w:rPr>
          <w:vertAlign w:val="superscript"/>
        </w:rPr>
        <w:footnoteRef/>
      </w:r>
      <w:r>
        <w:tab/>
        <w:t>Erklecklich, “ziemlich groß.”</w:t>
      </w:r>
    </w:p>
    <w:p w:rsidR="00E00BED" w:rsidRDefault="00E00BED" w:rsidP="00E00BED">
      <w:pPr>
        <w:pStyle w:val="Footnote-TwoDigit"/>
      </w:pPr>
    </w:p>
  </w:footnote>
  <w:footnote w:id="11">
    <w:p w:rsidR="00E00BED" w:rsidRDefault="00E00BED" w:rsidP="00E00BED">
      <w:pPr>
        <w:pStyle w:val="TwoDigitFirstFootnoteinColumnLine"/>
      </w:pPr>
      <w:r>
        <w:rPr>
          <w:vertAlign w:val="superscript"/>
        </w:rPr>
        <w:footnoteRef/>
      </w:r>
      <w:r>
        <w:tab/>
        <w:t>moß, “Sumpfland” (oberdeutsch).</w:t>
      </w:r>
    </w:p>
    <w:p w:rsidR="00E00BED" w:rsidRDefault="00E00BED" w:rsidP="00E00BED">
      <w:pPr>
        <w:pStyle w:val="TwoDigitFirstFootnoteinColumnLine"/>
      </w:pPr>
    </w:p>
  </w:footnote>
  <w:footnote w:id="12">
    <w:p w:rsidR="00E00BED" w:rsidRDefault="00E00BED" w:rsidP="00E00BED">
      <w:pPr>
        <w:pStyle w:val="TwoDigitFirstFootnoteinColumnLine"/>
      </w:pPr>
      <w:r>
        <w:rPr>
          <w:vertAlign w:val="superscript"/>
        </w:rPr>
        <w:footnoteRef/>
      </w:r>
      <w:r>
        <w:tab/>
        <w:t>“Scheuern.”</w:t>
      </w:r>
    </w:p>
    <w:p w:rsidR="00E00BED" w:rsidRDefault="00E00BED" w:rsidP="00E00BED">
      <w:pPr>
        <w:pStyle w:val="TwoDigitFirstFootnoteinColumnLine"/>
      </w:pPr>
    </w:p>
  </w:footnote>
  <w:footnote w:id="13">
    <w:p w:rsidR="00E00BED" w:rsidRDefault="00E00BED" w:rsidP="00E00BED">
      <w:pPr>
        <w:pStyle w:val="Footnote-TwoDigit"/>
      </w:pPr>
      <w:r>
        <w:rPr>
          <w:vertAlign w:val="superscript"/>
        </w:rPr>
        <w:footnoteRef/>
      </w:r>
      <w:r>
        <w:tab/>
        <w:t>“Canton. ”</w:t>
      </w:r>
    </w:p>
    <w:p w:rsidR="00E00BED" w:rsidRDefault="00E00BED" w:rsidP="00E00BED">
      <w:pPr>
        <w:pStyle w:val="Footnote-TwoDigit"/>
      </w:pPr>
    </w:p>
  </w:footnote>
  <w:footnote w:id="14">
    <w:p w:rsidR="00E00BED" w:rsidRDefault="00E00BED" w:rsidP="00E00BED">
      <w:pPr>
        <w:pStyle w:val="TwoDigitFirstFootnoteinColumnLine"/>
      </w:pPr>
      <w:r>
        <w:rPr>
          <w:vertAlign w:val="superscript"/>
        </w:rPr>
        <w:footnoteRef/>
      </w:r>
      <w:r>
        <w:tab/>
        <w:t>“eine Sache ausführen.”</w:t>
      </w:r>
    </w:p>
    <w:p w:rsidR="00E00BED" w:rsidRDefault="00E00BED" w:rsidP="00E00BED">
      <w:pPr>
        <w:pStyle w:val="TwoDigit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0BED"/>
    <w:rsid w:val="006C7576"/>
    <w:rsid w:val="007D0AF3"/>
    <w:rsid w:val="0084002E"/>
    <w:rsid w:val="00880097"/>
    <w:rsid w:val="00E00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53EE76-7832-41D1-82F0-7352F5E01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E00BE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E00BE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00BE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00BED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E00BE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00BE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E00BE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E00BE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E00BED"/>
    <w:rPr>
      <w:w w:val="100"/>
      <w:vertAlign w:val="superscript"/>
    </w:rPr>
  </w:style>
  <w:style w:type="character" w:customStyle="1" w:styleId="Italics">
    <w:name w:val="Italics"/>
    <w:uiPriority w:val="99"/>
    <w:rsid w:val="00E00BED"/>
    <w:rPr>
      <w:i/>
      <w:iCs/>
    </w:rPr>
  </w:style>
  <w:style w:type="character" w:customStyle="1" w:styleId="ChapterNumberforFootnote">
    <w:name w:val="Chapter Number for Footnote"/>
    <w:uiPriority w:val="99"/>
    <w:rsid w:val="00E00BED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13B3AD6-C034-486C-981B-8E70AAFDA89F}"/>
</file>

<file path=customXml/itemProps2.xml><?xml version="1.0" encoding="utf-8"?>
<ds:datastoreItem xmlns:ds="http://schemas.openxmlformats.org/officeDocument/2006/customXml" ds:itemID="{18443AA3-EF84-45DC-BA88-562A37114FB9}"/>
</file>

<file path=customXml/itemProps3.xml><?xml version="1.0" encoding="utf-8"?>
<ds:datastoreItem xmlns:ds="http://schemas.openxmlformats.org/officeDocument/2006/customXml" ds:itemID="{53F6824D-871E-422B-972E-2170EB70F78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54</Words>
  <Characters>7718</Characters>
  <Application>Microsoft Office Word</Application>
  <DocSecurity>0</DocSecurity>
  <Lines>64</Lines>
  <Paragraphs>18</Paragraphs>
  <ScaleCrop>false</ScaleCrop>
  <Company/>
  <LinksUpToDate>false</LinksUpToDate>
  <CharactersWithSpaces>9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6:24:00Z</dcterms:created>
  <dcterms:modified xsi:type="dcterms:W3CDTF">2023-07-31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